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2487FF33" w14:textId="77777777" w:rsidR="002D3E3D" w:rsidRPr="003F5BB2" w:rsidRDefault="002D3E3D" w:rsidP="002D3E3D">
      <w:pPr>
        <w:spacing w:after="120"/>
        <w:jc w:val="center"/>
        <w:rPr>
          <w:color w:val="000000" w:themeColor="text1"/>
          <w:sz w:val="40"/>
          <w:szCs w:val="40"/>
        </w:rPr>
      </w:pPr>
      <w:r w:rsidRPr="003F5BB2">
        <w:rPr>
          <w:color w:val="000000" w:themeColor="text1"/>
          <w:sz w:val="40"/>
          <w:szCs w:val="40"/>
        </w:rPr>
        <w:t>Daniel Musse</w:t>
      </w:r>
    </w:p>
    <w:p w14:paraId="105617B4" w14:textId="77777777" w:rsidR="002D3E3D" w:rsidRPr="003F5BB2" w:rsidRDefault="002D3E3D" w:rsidP="002D3E3D">
      <w:pPr>
        <w:spacing w:after="120"/>
        <w:jc w:val="center"/>
        <w:rPr>
          <w:color w:val="000000" w:themeColor="text1"/>
          <w:sz w:val="40"/>
          <w:szCs w:val="40"/>
        </w:rPr>
      </w:pPr>
      <w:r w:rsidRPr="003F5BB2">
        <w:rPr>
          <w:color w:val="000000" w:themeColor="text1"/>
          <w:sz w:val="40"/>
          <w:szCs w:val="40"/>
        </w:rPr>
        <w:t xml:space="preserve">Fábio </w:t>
      </w:r>
      <w:proofErr w:type="spellStart"/>
      <w:r w:rsidRPr="003F5BB2">
        <w:rPr>
          <w:color w:val="000000" w:themeColor="text1"/>
          <w:sz w:val="40"/>
          <w:szCs w:val="40"/>
        </w:rPr>
        <w:t>Gortz</w:t>
      </w:r>
      <w:proofErr w:type="spellEnd"/>
    </w:p>
    <w:p w14:paraId="51D81581" w14:textId="77777777" w:rsidR="002D3E3D" w:rsidRPr="003F5BB2" w:rsidRDefault="002D3E3D" w:rsidP="002D3E3D">
      <w:pPr>
        <w:spacing w:after="120"/>
        <w:jc w:val="center"/>
        <w:rPr>
          <w:color w:val="000000" w:themeColor="text1"/>
          <w:sz w:val="40"/>
          <w:szCs w:val="40"/>
        </w:rPr>
      </w:pPr>
      <w:r w:rsidRPr="003F5BB2">
        <w:rPr>
          <w:color w:val="000000" w:themeColor="text1"/>
          <w:sz w:val="40"/>
          <w:szCs w:val="40"/>
        </w:rPr>
        <w:t>João Hernandes</w:t>
      </w:r>
    </w:p>
    <w:p w14:paraId="69BDC9C8" w14:textId="77777777" w:rsidR="002D3E3D" w:rsidRPr="003F5BB2" w:rsidRDefault="002D3E3D" w:rsidP="002D3E3D">
      <w:pPr>
        <w:spacing w:after="120"/>
        <w:jc w:val="center"/>
        <w:rPr>
          <w:color w:val="000000" w:themeColor="text1"/>
          <w:sz w:val="40"/>
          <w:szCs w:val="40"/>
        </w:rPr>
      </w:pPr>
      <w:r w:rsidRPr="003F5BB2">
        <w:rPr>
          <w:color w:val="000000" w:themeColor="text1"/>
          <w:sz w:val="40"/>
          <w:szCs w:val="40"/>
        </w:rPr>
        <w:t>Pedro Henrique</w:t>
      </w:r>
    </w:p>
    <w:p w14:paraId="0AD385E4" w14:textId="6FC43CB7" w:rsidR="0010663D" w:rsidRDefault="0010663D"/>
    <w:p w14:paraId="6519F3D6" w14:textId="77777777" w:rsidR="0010663D" w:rsidRDefault="0010663D" w:rsidP="002D3E3D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5C64723D" w14:textId="678BE3A3" w:rsidR="0029031F" w:rsidRDefault="002D3E3D" w:rsidP="0010663D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7CA8C3D2" wp14:editId="6BEBDC36">
            <wp:extent cx="1785257" cy="818242"/>
            <wp:effectExtent l="0" t="0" r="5715" b="1270"/>
            <wp:docPr id="1758145514" name="Imagem 1" descr="Ícon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145514" name="Imagem 1" descr="Ícone&#10;&#10;Descrição gerada automa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418" cy="82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8BCC8" w14:textId="20BB7D34" w:rsidR="0010663D" w:rsidRDefault="00017559" w:rsidP="002D3E3D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6C5F57E2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2D3E3D">
      <w:pPr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3AE1EF7B" w14:textId="77777777" w:rsidR="002D3E3D" w:rsidRDefault="002D3E3D" w:rsidP="0010663D">
      <w:pPr>
        <w:jc w:val="center"/>
      </w:pPr>
    </w:p>
    <w:p w14:paraId="730E8079" w14:textId="77777777" w:rsidR="002D3E3D" w:rsidRDefault="002D3E3D" w:rsidP="0010663D">
      <w:pPr>
        <w:jc w:val="center"/>
      </w:pPr>
    </w:p>
    <w:p w14:paraId="6FEDE7B3" w14:textId="0E63847E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3D07AB47" w14:textId="049CBBE0" w:rsidR="00A2619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368196" w:history="1">
            <w:r w:rsidR="00A26195" w:rsidRPr="00041780">
              <w:rPr>
                <w:rStyle w:val="Hyperlink"/>
                <w:noProof/>
              </w:rPr>
              <w:t>ARTEFATO 1: Quadro “3 Objetivos”</w:t>
            </w:r>
            <w:r w:rsidR="00A26195">
              <w:rPr>
                <w:noProof/>
                <w:webHidden/>
              </w:rPr>
              <w:tab/>
            </w:r>
            <w:r w:rsidR="00A26195">
              <w:rPr>
                <w:noProof/>
                <w:webHidden/>
              </w:rPr>
              <w:fldChar w:fldCharType="begin"/>
            </w:r>
            <w:r w:rsidR="00A26195">
              <w:rPr>
                <w:noProof/>
                <w:webHidden/>
              </w:rPr>
              <w:instrText xml:space="preserve"> PAGEREF _Toc164368196 \h </w:instrText>
            </w:r>
            <w:r w:rsidR="00A26195">
              <w:rPr>
                <w:noProof/>
                <w:webHidden/>
              </w:rPr>
            </w:r>
            <w:r w:rsidR="00A26195">
              <w:rPr>
                <w:noProof/>
                <w:webHidden/>
              </w:rPr>
              <w:fldChar w:fldCharType="separate"/>
            </w:r>
            <w:r w:rsidR="00A26195">
              <w:rPr>
                <w:noProof/>
                <w:webHidden/>
              </w:rPr>
              <w:t>3</w:t>
            </w:r>
            <w:r w:rsidR="00A26195">
              <w:rPr>
                <w:noProof/>
                <w:webHidden/>
              </w:rPr>
              <w:fldChar w:fldCharType="end"/>
            </w:r>
          </w:hyperlink>
        </w:p>
        <w:p w14:paraId="6A42A41F" w14:textId="6D471C8F" w:rsidR="00A26195" w:rsidRDefault="00A2619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368197" w:history="1">
            <w:r w:rsidRPr="00041780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36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9F3798" w14:textId="65B118E2" w:rsidR="00A26195" w:rsidRDefault="00A2619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368198" w:history="1">
            <w:r w:rsidRPr="00041780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368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47F24" w14:textId="1A89DBBB" w:rsidR="00A26195" w:rsidRDefault="00A2619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368199" w:history="1">
            <w:r w:rsidRPr="00041780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368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E2F0A" w14:textId="48ACE54A" w:rsidR="00A26195" w:rsidRDefault="00A2619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368200" w:history="1">
            <w:r w:rsidRPr="00041780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36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F7DDB" w14:textId="2E7E93EF" w:rsidR="00A26195" w:rsidRDefault="00A2619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368201" w:history="1">
            <w:r w:rsidRPr="00041780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36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C11B4" w14:textId="13151749" w:rsidR="00A26195" w:rsidRDefault="00A2619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lang w:eastAsia="pt-BR"/>
              <w14:ligatures w14:val="standardContextual"/>
            </w:rPr>
          </w:pPr>
          <w:hyperlink w:anchor="_Toc164368202" w:history="1">
            <w:r w:rsidRPr="00041780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36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37DFE362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3409D751" w14:textId="44BCF9F6" w:rsidR="00A2619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4368208" w:history="1">
        <w:r w:rsidR="00A26195" w:rsidRPr="00EE0B2B">
          <w:rPr>
            <w:rStyle w:val="Hyperlink"/>
            <w:noProof/>
          </w:rPr>
          <w:t>Figura 1 – Quadro “3 Objetivos”.</w:t>
        </w:r>
        <w:r w:rsidR="00A26195">
          <w:rPr>
            <w:noProof/>
            <w:webHidden/>
          </w:rPr>
          <w:tab/>
        </w:r>
        <w:r w:rsidR="00A26195">
          <w:rPr>
            <w:noProof/>
            <w:webHidden/>
          </w:rPr>
          <w:fldChar w:fldCharType="begin"/>
        </w:r>
        <w:r w:rsidR="00A26195">
          <w:rPr>
            <w:noProof/>
            <w:webHidden/>
          </w:rPr>
          <w:instrText xml:space="preserve"> PAGEREF _Toc164368208 \h </w:instrText>
        </w:r>
        <w:r w:rsidR="00A26195">
          <w:rPr>
            <w:noProof/>
            <w:webHidden/>
          </w:rPr>
        </w:r>
        <w:r w:rsidR="00A26195">
          <w:rPr>
            <w:noProof/>
            <w:webHidden/>
          </w:rPr>
          <w:fldChar w:fldCharType="separate"/>
        </w:r>
        <w:r w:rsidR="00A26195">
          <w:rPr>
            <w:noProof/>
            <w:webHidden/>
          </w:rPr>
          <w:t>3</w:t>
        </w:r>
        <w:r w:rsidR="00A26195">
          <w:rPr>
            <w:noProof/>
            <w:webHidden/>
          </w:rPr>
          <w:fldChar w:fldCharType="end"/>
        </w:r>
      </w:hyperlink>
    </w:p>
    <w:p w14:paraId="789615CA" w14:textId="0C797F7B" w:rsidR="00A26195" w:rsidRDefault="00A26195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64368209" w:history="1">
        <w:r w:rsidRPr="00EE0B2B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368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0CEDEA5" w14:textId="3F74E606" w:rsidR="00A26195" w:rsidRDefault="00A26195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64368210" w:history="1">
        <w:r w:rsidRPr="00EE0B2B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368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B4027F3" w14:textId="71887D83" w:rsidR="00A26195" w:rsidRDefault="00A26195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64368211" w:history="1">
        <w:r w:rsidRPr="00EE0B2B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EE0B2B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368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7495E1C" w14:textId="63886118" w:rsidR="00A26195" w:rsidRDefault="00A26195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64368212" w:history="1">
        <w:r w:rsidRPr="00EE0B2B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368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4AC20EE" w14:textId="1D8FB5F9" w:rsidR="00A26195" w:rsidRDefault="00A26195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64368213" w:history="1">
        <w:r w:rsidRPr="00EE0B2B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368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A780C40" w14:textId="180970F8" w:rsidR="00A26195" w:rsidRDefault="00A26195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lang w:eastAsia="pt-BR"/>
          <w14:ligatures w14:val="standardContextual"/>
        </w:rPr>
      </w:pPr>
      <w:hyperlink w:anchor="_Toc164368214" w:history="1">
        <w:r w:rsidRPr="00EE0B2B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4368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DA00C4A" w14:textId="5A7AB928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64368196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45D0152E" w14:textId="773C342F" w:rsidR="00FA629D" w:rsidRDefault="00C42C7C" w:rsidP="003F5BB2">
      <w:pPr>
        <w:pStyle w:val="CorpodeTexto"/>
      </w:pPr>
      <w:r>
        <w:t xml:space="preserve"> </w:t>
      </w: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4635BDCB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3F5BB2">
              <w:rPr>
                <w:sz w:val="24"/>
                <w:szCs w:val="24"/>
              </w:rPr>
              <w:t xml:space="preserve"> </w:t>
            </w:r>
            <w:proofErr w:type="spellStart"/>
            <w:r w:rsidR="003F5BB2">
              <w:rPr>
                <w:sz w:val="24"/>
                <w:szCs w:val="24"/>
              </w:rPr>
              <w:t>Kabo</w:t>
            </w:r>
            <w:proofErr w:type="spellEnd"/>
          </w:p>
        </w:tc>
      </w:tr>
      <w:tr w:rsidR="0094014C" w:rsidRPr="00FA629D" w14:paraId="45E43ACB" w14:textId="77777777" w:rsidTr="003F5BB2">
        <w:trPr>
          <w:trHeight w:val="422"/>
        </w:trPr>
        <w:tc>
          <w:tcPr>
            <w:tcW w:w="1310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069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3F5BB2" w:rsidRPr="00FA629D" w14:paraId="538837A6" w14:textId="77777777" w:rsidTr="003F5BB2">
        <w:trPr>
          <w:trHeight w:val="466"/>
        </w:trPr>
        <w:tc>
          <w:tcPr>
            <w:tcW w:w="1310" w:type="dxa"/>
            <w:vAlign w:val="center"/>
          </w:tcPr>
          <w:p w14:paraId="4FF55012" w14:textId="5519674B" w:rsidR="003F5BB2" w:rsidRPr="00FA629D" w:rsidRDefault="003F5BB2" w:rsidP="003F5BB2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069" w:type="dxa"/>
            <w:vAlign w:val="center"/>
          </w:tcPr>
          <w:p w14:paraId="110DA539" w14:textId="73D28F2A" w:rsidR="003F5BB2" w:rsidRPr="00FA629D" w:rsidRDefault="003F5BB2" w:rsidP="003F5BB2">
            <w:pPr>
              <w:rPr>
                <w:sz w:val="24"/>
                <w:szCs w:val="24"/>
              </w:rPr>
            </w:pPr>
            <w:r w:rsidRPr="001B41FB">
              <w:rPr>
                <w:sz w:val="24"/>
                <w:szCs w:val="24"/>
              </w:rPr>
              <w:t>Criar um site intuitivo e simples de usar.</w:t>
            </w:r>
          </w:p>
        </w:tc>
      </w:tr>
      <w:tr w:rsidR="003F5BB2" w:rsidRPr="00FA629D" w14:paraId="56F258EB" w14:textId="77777777" w:rsidTr="00CF0B79">
        <w:trPr>
          <w:trHeight w:val="841"/>
        </w:trPr>
        <w:tc>
          <w:tcPr>
            <w:tcW w:w="1310" w:type="dxa"/>
            <w:vAlign w:val="center"/>
          </w:tcPr>
          <w:p w14:paraId="5FB0630C" w14:textId="746D72AD" w:rsidR="003F5BB2" w:rsidRPr="00FA629D" w:rsidRDefault="003F5BB2" w:rsidP="003F5BB2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069" w:type="dxa"/>
            <w:vAlign w:val="center"/>
          </w:tcPr>
          <w:p w14:paraId="0CD4B361" w14:textId="10E58E32" w:rsidR="003F5BB2" w:rsidRPr="00FA629D" w:rsidRDefault="003F5BB2" w:rsidP="003F5BB2">
            <w:pPr>
              <w:rPr>
                <w:sz w:val="24"/>
                <w:szCs w:val="24"/>
              </w:rPr>
            </w:pPr>
            <w:r w:rsidRPr="001B41FB">
              <w:rPr>
                <w:sz w:val="24"/>
                <w:szCs w:val="24"/>
              </w:rPr>
              <w:t>Facilitar o processo de escolha e compra d</w:t>
            </w:r>
            <w:r>
              <w:rPr>
                <w:sz w:val="24"/>
                <w:szCs w:val="24"/>
              </w:rPr>
              <w:t>os</w:t>
            </w:r>
            <w:r w:rsidRPr="001B41FB">
              <w:rPr>
                <w:sz w:val="24"/>
                <w:szCs w:val="24"/>
              </w:rPr>
              <w:t xml:space="preserve"> produto</w:t>
            </w:r>
            <w:r>
              <w:rPr>
                <w:sz w:val="24"/>
                <w:szCs w:val="24"/>
              </w:rPr>
              <w:t>s</w:t>
            </w:r>
            <w:r w:rsidRPr="001B41FB">
              <w:rPr>
                <w:sz w:val="24"/>
                <w:szCs w:val="24"/>
              </w:rPr>
              <w:t>.</w:t>
            </w:r>
          </w:p>
        </w:tc>
      </w:tr>
      <w:tr w:rsidR="003F5BB2" w:rsidRPr="00FA629D" w14:paraId="57012F8E" w14:textId="77777777" w:rsidTr="00CF0B79">
        <w:trPr>
          <w:trHeight w:val="852"/>
        </w:trPr>
        <w:tc>
          <w:tcPr>
            <w:tcW w:w="1310" w:type="dxa"/>
            <w:vAlign w:val="center"/>
          </w:tcPr>
          <w:p w14:paraId="2A4A108E" w14:textId="0040901A" w:rsidR="003F5BB2" w:rsidRPr="00FA629D" w:rsidRDefault="003F5BB2" w:rsidP="003F5BB2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069" w:type="dxa"/>
            <w:vAlign w:val="center"/>
          </w:tcPr>
          <w:p w14:paraId="7669E19D" w14:textId="160920CE" w:rsidR="003F5BB2" w:rsidRPr="00FA629D" w:rsidRDefault="003F5BB2" w:rsidP="003F5BB2">
            <w:pPr>
              <w:rPr>
                <w:sz w:val="24"/>
                <w:szCs w:val="24"/>
              </w:rPr>
            </w:pPr>
            <w:r w:rsidRPr="001B41FB">
              <w:rPr>
                <w:sz w:val="24"/>
                <w:szCs w:val="24"/>
              </w:rPr>
              <w:t>Possibilitar o cliente de criar o próprio kit de compra de um PC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4368208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1</w:t>
      </w:r>
      <w:r w:rsidR="009D7FD7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64368197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CF0B79"/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202B341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CF0B79">
              <w:rPr>
                <w:sz w:val="24"/>
                <w:szCs w:val="24"/>
              </w:rPr>
              <w:t xml:space="preserve"> </w:t>
            </w:r>
            <w:proofErr w:type="spellStart"/>
            <w:r w:rsidR="00CF0B79">
              <w:rPr>
                <w:sz w:val="24"/>
                <w:szCs w:val="24"/>
              </w:rPr>
              <w:t>Kabo</w:t>
            </w:r>
            <w:proofErr w:type="spellEnd"/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3B1E0225" w:rsidR="001C1A49" w:rsidRPr="00CF0B79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59EB4430" w14:textId="77777777" w:rsidR="00CF0B79" w:rsidRPr="00F76475" w:rsidRDefault="00CF0B79" w:rsidP="00CF0B79">
            <w:pPr>
              <w:rPr>
                <w:sz w:val="24"/>
                <w:szCs w:val="24"/>
              </w:rPr>
            </w:pPr>
          </w:p>
          <w:p w14:paraId="31A3C785" w14:textId="77777777" w:rsidR="00CF0B79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commerce</w:t>
            </w:r>
          </w:p>
          <w:p w14:paraId="732A0A3C" w14:textId="77777777" w:rsidR="00CF0B79" w:rsidRDefault="00CF0B79" w:rsidP="00CF0B79">
            <w:pPr>
              <w:rPr>
                <w:sz w:val="24"/>
                <w:szCs w:val="24"/>
              </w:rPr>
            </w:pPr>
          </w:p>
          <w:p w14:paraId="2ED7A698" w14:textId="77777777" w:rsidR="00CF0B79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ja de eletrônicos</w:t>
            </w:r>
          </w:p>
          <w:p w14:paraId="63220199" w14:textId="719AC7AE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0E947C5" w14:textId="77777777" w:rsidR="00CF0B79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marketplace</w:t>
            </w:r>
          </w:p>
          <w:p w14:paraId="30730CCF" w14:textId="77777777" w:rsidR="00CF0B79" w:rsidRDefault="00CF0B79" w:rsidP="00CF0B79">
            <w:pPr>
              <w:rPr>
                <w:sz w:val="24"/>
                <w:szCs w:val="24"/>
              </w:rPr>
            </w:pPr>
          </w:p>
          <w:p w14:paraId="48BF3C89" w14:textId="77777777" w:rsidR="00CF0B79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comparador de preço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1A60E7E" w14:textId="77777777" w:rsidR="00CF0B79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xilia na escolha de PC personalizado</w:t>
            </w:r>
          </w:p>
          <w:p w14:paraId="3A86D67C" w14:textId="77777777" w:rsidR="00CF0B79" w:rsidRDefault="00CF0B79" w:rsidP="00CF0B79">
            <w:pPr>
              <w:rPr>
                <w:sz w:val="24"/>
                <w:szCs w:val="24"/>
              </w:rPr>
            </w:pPr>
          </w:p>
          <w:p w14:paraId="61DF1D4D" w14:textId="77777777" w:rsidR="00CF0B79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de PCs pré-montados</w:t>
            </w:r>
          </w:p>
          <w:p w14:paraId="4773ED09" w14:textId="77777777" w:rsidR="00CF0B79" w:rsidRDefault="00CF0B79" w:rsidP="00CF0B79">
            <w:pPr>
              <w:rPr>
                <w:sz w:val="24"/>
                <w:szCs w:val="24"/>
              </w:rPr>
            </w:pPr>
          </w:p>
          <w:p w14:paraId="455958D9" w14:textId="77777777" w:rsidR="00CF0B79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de peças individuais</w:t>
            </w:r>
          </w:p>
          <w:p w14:paraId="0FB249DD" w14:textId="77777777" w:rsidR="00CF0B79" w:rsidRDefault="00CF0B79" w:rsidP="00CF0B79">
            <w:pPr>
              <w:rPr>
                <w:sz w:val="24"/>
                <w:szCs w:val="24"/>
              </w:rPr>
            </w:pPr>
          </w:p>
          <w:p w14:paraId="1086C524" w14:textId="77777777" w:rsidR="0094014C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sca por produtos específicos</w:t>
            </w:r>
          </w:p>
          <w:p w14:paraId="3BAB8353" w14:textId="45C84C45" w:rsidR="00CF0B79" w:rsidRPr="00F76475" w:rsidRDefault="00CF0B79" w:rsidP="00CF0B79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7CB1637" w14:textId="77777777" w:rsidR="00CF0B79" w:rsidRPr="00F76475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arar produtos </w:t>
            </w:r>
          </w:p>
          <w:p w14:paraId="252015AC" w14:textId="77777777" w:rsidR="00CF0B79" w:rsidRDefault="00CF0B79" w:rsidP="00CF0B79">
            <w:pPr>
              <w:rPr>
                <w:sz w:val="24"/>
                <w:szCs w:val="24"/>
              </w:rPr>
            </w:pPr>
          </w:p>
          <w:p w14:paraId="5AEC2B38" w14:textId="77777777" w:rsidR="00CF0B79" w:rsidRDefault="00CF0B79" w:rsidP="00CF0B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orte técnico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4368209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2</w:t>
      </w:r>
      <w:r w:rsidR="009D7FD7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64368198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100532CC" w:rsidR="00F76475" w:rsidRDefault="00F76475" w:rsidP="002B2440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2B2440">
        <w:trPr>
          <w:trHeight w:val="1082"/>
        </w:trPr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B7B8C32" w:rsidR="006E52CB" w:rsidRPr="002B2440" w:rsidRDefault="002B2440" w:rsidP="002B2440">
            <w:pPr>
              <w:spacing w:before="120" w:after="120"/>
              <w:rPr>
                <w:color w:val="000000" w:themeColor="text1"/>
              </w:rPr>
            </w:pPr>
            <w:r w:rsidRPr="002B2440">
              <w:rPr>
                <w:color w:val="000000" w:themeColor="text1"/>
              </w:rPr>
              <w:t>Para designers, arquitetos, empresas, gamers, profissionais de TI, estudantes e instituições.</w:t>
            </w:r>
          </w:p>
        </w:tc>
      </w:tr>
      <w:tr w:rsidR="006E52CB" w:rsidRPr="00F76475" w14:paraId="47E770DC" w14:textId="77777777" w:rsidTr="002B2440">
        <w:trPr>
          <w:trHeight w:val="1679"/>
        </w:trPr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79B1D1B" w:rsidR="006E52CB" w:rsidRPr="002B2440" w:rsidRDefault="002B2440" w:rsidP="006E52CB">
            <w:pPr>
              <w:rPr>
                <w:rFonts w:cstheme="minorHAnsi"/>
                <w:sz w:val="24"/>
                <w:szCs w:val="24"/>
              </w:rPr>
            </w:pPr>
            <w:r w:rsidRPr="002B2440">
              <w:rPr>
                <w:rFonts w:cstheme="minorHAnsi"/>
                <w:sz w:val="20"/>
                <w:szCs w:val="20"/>
              </w:rPr>
              <w:t>O KABO é um site especializado na venda de desktops e peças, oferecendo uma ampla variedade de opções para atender às necessidades de diferentes tipos de usuários.</w:t>
            </w:r>
          </w:p>
        </w:tc>
      </w:tr>
      <w:tr w:rsidR="002B2440" w:rsidRPr="00F76475" w14:paraId="29DFD1E6" w14:textId="77777777" w:rsidTr="002B2440">
        <w:trPr>
          <w:trHeight w:val="1843"/>
        </w:trPr>
        <w:tc>
          <w:tcPr>
            <w:tcW w:w="2694" w:type="dxa"/>
            <w:vAlign w:val="center"/>
          </w:tcPr>
          <w:p w14:paraId="2466B633" w14:textId="43963820" w:rsidR="002B2440" w:rsidRPr="00F76475" w:rsidRDefault="002B2440" w:rsidP="002B244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7223B2E" w:rsidR="002B2440" w:rsidRPr="002B2440" w:rsidRDefault="002B2440" w:rsidP="002B2440">
            <w:pPr>
              <w:rPr>
                <w:rFonts w:cstheme="minorHAnsi"/>
                <w:sz w:val="24"/>
                <w:szCs w:val="24"/>
              </w:rPr>
            </w:pPr>
            <w:r w:rsidRPr="002B2440">
              <w:rPr>
                <w:rFonts w:cstheme="minorHAnsi"/>
                <w:color w:val="0D0D0D"/>
                <w:sz w:val="20"/>
                <w:szCs w:val="20"/>
                <w:shd w:val="clear" w:color="auto" w:fill="FFFFFF"/>
              </w:rPr>
              <w:t xml:space="preserve">Oferece uma ampla gama de desktops </w:t>
            </w:r>
            <w:proofErr w:type="spellStart"/>
            <w:r w:rsidRPr="002B2440">
              <w:rPr>
                <w:rFonts w:cstheme="minorHAnsi"/>
                <w:color w:val="0D0D0D"/>
                <w:sz w:val="20"/>
                <w:szCs w:val="20"/>
                <w:shd w:val="clear" w:color="auto" w:fill="FFFFFF"/>
              </w:rPr>
              <w:t>pré</w:t>
            </w:r>
            <w:proofErr w:type="spellEnd"/>
            <w:r w:rsidRPr="002B2440">
              <w:rPr>
                <w:rFonts w:cstheme="minorHAnsi"/>
                <w:color w:val="0D0D0D"/>
                <w:sz w:val="20"/>
                <w:szCs w:val="20"/>
                <w:shd w:val="clear" w:color="auto" w:fill="FFFFFF"/>
              </w:rPr>
              <w:t>-construídos e peças individuais para desktops, permitindo aos clientes encontrar exatamente o que precisam, seja para montar um novo sistema ou atualizar um existente.</w:t>
            </w:r>
          </w:p>
        </w:tc>
      </w:tr>
      <w:tr w:rsidR="002B2440" w:rsidRPr="00F76475" w14:paraId="1F1FCE48" w14:textId="77777777" w:rsidTr="002B2440">
        <w:trPr>
          <w:trHeight w:val="2678"/>
        </w:trPr>
        <w:tc>
          <w:tcPr>
            <w:tcW w:w="2694" w:type="dxa"/>
            <w:vAlign w:val="center"/>
          </w:tcPr>
          <w:p w14:paraId="00EDFA10" w14:textId="5881F9C8" w:rsidR="002B2440" w:rsidRPr="00F76475" w:rsidRDefault="002B2440" w:rsidP="002B244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6C22EEC9" w:rsidR="002B2440" w:rsidRPr="002B2440" w:rsidRDefault="002B2440" w:rsidP="002B2440">
            <w:pPr>
              <w:rPr>
                <w:rFonts w:cstheme="minorHAnsi"/>
                <w:color w:val="0D0D0D"/>
                <w:sz w:val="20"/>
                <w:szCs w:val="20"/>
                <w:shd w:val="clear" w:color="auto" w:fill="FFFFFF"/>
              </w:rPr>
            </w:pPr>
            <w:r w:rsidRPr="002B2440">
              <w:rPr>
                <w:rFonts w:cstheme="minorHAnsi"/>
                <w:color w:val="0D0D0D"/>
                <w:sz w:val="20"/>
                <w:szCs w:val="20"/>
                <w:shd w:val="clear" w:color="auto" w:fill="FFFFFF"/>
              </w:rPr>
              <w:t>Ao contrário de muitos sites, o site KABO apresenta a seção "Monte seu PC", uma ferramenta que guia os clientes em cada passo do processo de montagem do seu próprio computador personalizado. Essa abordagem única oferece aos clientes a liberdade de criar um sistema que atenda às suas necessidades específicas.</w:t>
            </w:r>
          </w:p>
        </w:tc>
      </w:tr>
      <w:tr w:rsidR="002B2440" w:rsidRPr="00F76475" w14:paraId="79369F07" w14:textId="77777777" w:rsidTr="002B2440">
        <w:trPr>
          <w:trHeight w:val="2914"/>
        </w:trPr>
        <w:tc>
          <w:tcPr>
            <w:tcW w:w="2694" w:type="dxa"/>
            <w:vAlign w:val="center"/>
          </w:tcPr>
          <w:p w14:paraId="1A8A2763" w14:textId="72FFE429" w:rsidR="002B2440" w:rsidRPr="00F76475" w:rsidRDefault="002B2440" w:rsidP="002B244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16FA0101" w:rsidR="002B2440" w:rsidRPr="002B2440" w:rsidRDefault="002B2440" w:rsidP="002B2440">
            <w:pPr>
              <w:rPr>
                <w:rFonts w:cstheme="minorHAnsi"/>
                <w:sz w:val="24"/>
                <w:szCs w:val="24"/>
              </w:rPr>
            </w:pPr>
            <w:r w:rsidRPr="002B2440">
              <w:rPr>
                <w:rFonts w:cstheme="minorHAnsi"/>
                <w:color w:val="0D0D0D"/>
                <w:sz w:val="20"/>
                <w:shd w:val="clear" w:color="auto" w:fill="FFFFFF"/>
              </w:rPr>
              <w:t>O nosso produto oferece conveniência, variedade e suporte ao cliente, permitindo que os clientes encontrem e comprem desktops e peças individuais de forma mais fácil e rápida. A seção "Monte seu PC" também agrega valor, oferecendo uma experiência personalizada de compra, permitindo aos clientes criar sistemas que atendam às suas necessidades específicas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4368210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3</w:t>
      </w:r>
      <w:r w:rsidR="009D7FD7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p w14:paraId="38D0D20C" w14:textId="2167BF37" w:rsidR="00A61B27" w:rsidRDefault="00017559" w:rsidP="00BF3A32">
      <w:pPr>
        <w:pStyle w:val="Ttulo1"/>
      </w:pPr>
      <w:bookmarkStart w:id="10" w:name="_Toc164368199"/>
      <w:bookmarkEnd w:id="8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697CD8C3" w14:textId="77777777" w:rsidR="00A33C14" w:rsidRDefault="00A33C14" w:rsidP="002B2440"/>
    <w:p w14:paraId="5F9AC349" w14:textId="52030D24" w:rsidR="0077277A" w:rsidRDefault="00A33C14" w:rsidP="002B2440">
      <w:r w:rsidRPr="00A33C14">
        <w:drawing>
          <wp:anchor distT="0" distB="0" distL="114300" distR="114300" simplePos="0" relativeHeight="251660288" behindDoc="0" locked="0" layoutInCell="1" allowOverlap="1" wp14:anchorId="02A8D347" wp14:editId="01699C2C">
            <wp:simplePos x="0" y="0"/>
            <wp:positionH relativeFrom="rightMargin">
              <wp:posOffset>-981944</wp:posOffset>
            </wp:positionH>
            <wp:positionV relativeFrom="paragraph">
              <wp:posOffset>1842102</wp:posOffset>
            </wp:positionV>
            <wp:extent cx="1868905" cy="2245103"/>
            <wp:effectExtent l="0" t="0" r="0" b="3175"/>
            <wp:wrapNone/>
            <wp:docPr id="1866879157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879157" name="Imagem 1" descr="Diagrama&#10;&#10;Descrição gerad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8905" cy="2245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942FF">
        <w:drawing>
          <wp:anchor distT="0" distB="0" distL="114300" distR="114300" simplePos="0" relativeHeight="251661312" behindDoc="0" locked="0" layoutInCell="1" allowOverlap="1" wp14:anchorId="34C264A8" wp14:editId="3B387EEA">
            <wp:simplePos x="0" y="0"/>
            <wp:positionH relativeFrom="column">
              <wp:posOffset>-939800</wp:posOffset>
            </wp:positionH>
            <wp:positionV relativeFrom="paragraph">
              <wp:posOffset>1831340</wp:posOffset>
            </wp:positionV>
            <wp:extent cx="5369560" cy="1588135"/>
            <wp:effectExtent l="0" t="0" r="2540" b="0"/>
            <wp:wrapThrough wrapText="bothSides">
              <wp:wrapPolygon edited="0">
                <wp:start x="0" y="0"/>
                <wp:lineTo x="0" y="21246"/>
                <wp:lineTo x="21534" y="21246"/>
                <wp:lineTo x="21534" y="0"/>
                <wp:lineTo x="0" y="0"/>
              </wp:wrapPolygon>
            </wp:wrapThrough>
            <wp:docPr id="339447372" name="Imagem 1" descr="PowerPoint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47372" name="Imagem 1" descr="PowerPoint&#10;&#10;Descrição gerada automaticamente com confiança média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55"/>
                    <a:stretch/>
                  </pic:blipFill>
                  <pic:spPr bwMode="auto">
                    <a:xfrm>
                      <a:off x="0" y="0"/>
                      <a:ext cx="5369560" cy="1588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A33C14">
        <w:drawing>
          <wp:anchor distT="0" distB="0" distL="114300" distR="114300" simplePos="0" relativeHeight="251664384" behindDoc="0" locked="0" layoutInCell="1" allowOverlap="1" wp14:anchorId="24E03E36" wp14:editId="7F49546B">
            <wp:simplePos x="0" y="0"/>
            <wp:positionH relativeFrom="margin">
              <wp:posOffset>2562811</wp:posOffset>
            </wp:positionH>
            <wp:positionV relativeFrom="paragraph">
              <wp:posOffset>944001</wp:posOffset>
            </wp:positionV>
            <wp:extent cx="529688" cy="310661"/>
            <wp:effectExtent l="0" t="0" r="3810" b="0"/>
            <wp:wrapNone/>
            <wp:docPr id="1408728575" name="Imagem 1" descr="Interface gráfica do usuário, Texto, Aplicativ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728575" name="Imagem 1" descr="Interface gráfica do usuário, Texto, Aplicativo&#10;&#10;Descrição gerada automaticamente com confiança média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92" cy="3144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3C14">
        <w:drawing>
          <wp:anchor distT="0" distB="0" distL="114300" distR="114300" simplePos="0" relativeHeight="251663360" behindDoc="0" locked="0" layoutInCell="1" allowOverlap="1" wp14:anchorId="0F4993DB" wp14:editId="328DA6EB">
            <wp:simplePos x="0" y="0"/>
            <wp:positionH relativeFrom="margin">
              <wp:posOffset>965835</wp:posOffset>
            </wp:positionH>
            <wp:positionV relativeFrom="paragraph">
              <wp:posOffset>926374</wp:posOffset>
            </wp:positionV>
            <wp:extent cx="604156" cy="360683"/>
            <wp:effectExtent l="0" t="0" r="5715" b="1270"/>
            <wp:wrapNone/>
            <wp:docPr id="2053331664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331664" name="Imagem 1" descr="Interface gráfica do usuário, Texto, Aplicativo&#10;&#10;Descrição gerada automa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156" cy="3606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2440" w:rsidRPr="002B2440">
        <w:drawing>
          <wp:inline distT="0" distB="0" distL="0" distR="0" wp14:anchorId="57A309FC" wp14:editId="1203D871">
            <wp:extent cx="1665514" cy="1744511"/>
            <wp:effectExtent l="0" t="0" r="0" b="8255"/>
            <wp:docPr id="808633193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633193" name="Imagem 1" descr="Diagram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74488" cy="1753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2440" w:rsidRPr="002B2440">
        <w:drawing>
          <wp:inline distT="0" distB="0" distL="0" distR="0" wp14:anchorId="2F1CC0AE" wp14:editId="3F1F11D2">
            <wp:extent cx="1540366" cy="1755230"/>
            <wp:effectExtent l="0" t="0" r="3175" b="0"/>
            <wp:docPr id="1166455761" name="Imagem 1" descr="Diagrama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455761" name="Imagem 1" descr="Diagrama, Tabel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73946" cy="1793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1410D" w14:textId="17E89E06" w:rsidR="003942FF" w:rsidRDefault="003942FF" w:rsidP="002B2440"/>
    <w:p w14:paraId="6122D9B4" w14:textId="53D01793" w:rsidR="00A33C14" w:rsidRDefault="00A33C14" w:rsidP="002B2440"/>
    <w:p w14:paraId="49AA8551" w14:textId="78CEAEEF" w:rsidR="007C2471" w:rsidRDefault="007C2471" w:rsidP="00A33C14"/>
    <w:p w14:paraId="315C80A7" w14:textId="0507C855" w:rsidR="007C2471" w:rsidRPr="00017559" w:rsidRDefault="00A33C14" w:rsidP="007C2471">
      <w:pPr>
        <w:pStyle w:val="Legenda"/>
      </w:pPr>
      <w:bookmarkStart w:id="12" w:name="_Toc164368211"/>
      <w:r w:rsidRPr="003942FF">
        <w:drawing>
          <wp:anchor distT="0" distB="0" distL="114300" distR="114300" simplePos="0" relativeHeight="251662336" behindDoc="0" locked="0" layoutInCell="1" allowOverlap="1" wp14:anchorId="0EC03C36" wp14:editId="77FCA688">
            <wp:simplePos x="0" y="0"/>
            <wp:positionH relativeFrom="column">
              <wp:posOffset>-927735</wp:posOffset>
            </wp:positionH>
            <wp:positionV relativeFrom="paragraph">
              <wp:posOffset>703580</wp:posOffset>
            </wp:positionV>
            <wp:extent cx="5378450" cy="1734185"/>
            <wp:effectExtent l="0" t="0" r="0" b="0"/>
            <wp:wrapThrough wrapText="bothSides">
              <wp:wrapPolygon edited="0">
                <wp:start x="0" y="0"/>
                <wp:lineTo x="0" y="21355"/>
                <wp:lineTo x="21498" y="21355"/>
                <wp:lineTo x="21498" y="0"/>
                <wp:lineTo x="0" y="0"/>
              </wp:wrapPolygon>
            </wp:wrapThrough>
            <wp:docPr id="1942512631" name="Imagem 1" descr="Uma imagem contendo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512631" name="Imagem 1" descr="Uma imagem contendo Diagrama&#10;&#10;Descrição gerada automaticament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8450" cy="1734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7C2471" w:rsidRPr="003D5A6D">
        <w:rPr>
          <w:lang w:val="en-US"/>
        </w:rPr>
        <w:t>Figura</w:t>
      </w:r>
      <w:proofErr w:type="spellEnd"/>
      <w:r w:rsidR="007C2471"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="007C2471"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="007C2471"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="007C2471"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7A7C4A09" w:rsidR="007C2471" w:rsidRPr="00017559" w:rsidRDefault="007C2471" w:rsidP="0043409E"/>
    <w:p w14:paraId="3CD7B7DA" w14:textId="25CD128E" w:rsidR="00B257D8" w:rsidRDefault="00B257D8">
      <w:r>
        <w:br w:type="page"/>
      </w:r>
    </w:p>
    <w:p w14:paraId="652E3706" w14:textId="4A2C5504" w:rsidR="003D06EA" w:rsidRPr="003D06EA" w:rsidRDefault="00F76475" w:rsidP="0097132D">
      <w:pPr>
        <w:pStyle w:val="Ttulo1"/>
      </w:pPr>
      <w:bookmarkStart w:id="13" w:name="_Toc164368200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919F2DA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3D06EA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B29B6" w:rsidRPr="009B29B6">
              <w:rPr>
                <w:color w:val="000000" w:themeColor="text1"/>
              </w:rPr>
              <w:t>Manter o cadastro de cl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2D2B1D8F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>:</w:t>
            </w:r>
            <w:r w:rsidR="003D06EA">
              <w:t xml:space="preserve"> cliente</w:t>
            </w:r>
          </w:p>
          <w:p w14:paraId="657D68C2" w14:textId="39BA42DD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3D06EA">
              <w:t xml:space="preserve"> manter o cadastro de clientes</w:t>
            </w:r>
          </w:p>
          <w:p w14:paraId="1728C3E7" w14:textId="34B4FA9E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3D06EA">
              <w:t xml:space="preserve"> editar dados cadastrais</w:t>
            </w:r>
            <w:r w:rsidR="00ED33C0">
              <w:t>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E33C0A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D06EA">
              <w:t xml:space="preserve"> um cliente registrado no sistema quer editar seus dados cadastrais</w:t>
            </w:r>
          </w:p>
          <w:p w14:paraId="259ABC89" w14:textId="6A1E7FC9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D06EA">
              <w:t>ele entra no seu perfil e clica em “Editar”</w:t>
            </w:r>
          </w:p>
          <w:p w14:paraId="3C3F9449" w14:textId="1E9FC4A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D06EA">
              <w:t xml:space="preserve"> deve-se </w:t>
            </w:r>
            <w:r w:rsidR="009B29B6">
              <w:t xml:space="preserve">exibir dado por dado </w:t>
            </w:r>
            <w:r w:rsidR="003D06EA">
              <w:t xml:space="preserve">já cadastrados por ele com a possibilidade </w:t>
            </w:r>
            <w:r w:rsidR="009B29B6">
              <w:t xml:space="preserve">de </w:t>
            </w:r>
            <w:r w:rsidR="003D06EA">
              <w:t>atualização.</w:t>
            </w:r>
            <w:r w:rsidR="004D073D">
              <w:t xml:space="preserve"> Podendo o usuário editar e salvar.</w:t>
            </w:r>
          </w:p>
        </w:tc>
      </w:tr>
      <w:tr w:rsidR="0034326F" w14:paraId="7C817F04" w14:textId="77777777" w:rsidTr="006931E7">
        <w:tc>
          <w:tcPr>
            <w:tcW w:w="1276" w:type="dxa"/>
          </w:tcPr>
          <w:p w14:paraId="74F2D053" w14:textId="343E092C" w:rsidR="0034326F" w:rsidRPr="00C3567C" w:rsidRDefault="0034326F" w:rsidP="006931E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2</w:t>
            </w:r>
          </w:p>
        </w:tc>
        <w:tc>
          <w:tcPr>
            <w:tcW w:w="7229" w:type="dxa"/>
          </w:tcPr>
          <w:p w14:paraId="1AEEC57F" w14:textId="5AAB0E37" w:rsidR="0034326F" w:rsidRDefault="0034326F" w:rsidP="0034326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um cliente registrado no sistema quer editar se</w:t>
            </w:r>
            <w:r>
              <w:t>u endereço</w:t>
            </w:r>
          </w:p>
          <w:p w14:paraId="551B5A79" w14:textId="29E28BEF" w:rsidR="0034326F" w:rsidRPr="002063D9" w:rsidRDefault="0034326F" w:rsidP="0034326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entra no seu perfil e clica em “Editar”</w:t>
            </w:r>
            <w:r w:rsidR="008260DD">
              <w:t xml:space="preserve"> e troca o CEP</w:t>
            </w:r>
          </w:p>
          <w:p w14:paraId="222EE7DB" w14:textId="42709828" w:rsidR="0034326F" w:rsidRPr="004F21EF" w:rsidRDefault="0034326F" w:rsidP="0034326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260DD">
              <w:t>os campos estado, cidade, bairro e rua devem ser inseridos automaticamente usando a API dos Correios.</w:t>
            </w:r>
          </w:p>
        </w:tc>
      </w:tr>
      <w:tr w:rsidR="006609F6" w14:paraId="27AB1691" w14:textId="77777777" w:rsidTr="006931E7">
        <w:tc>
          <w:tcPr>
            <w:tcW w:w="1276" w:type="dxa"/>
          </w:tcPr>
          <w:p w14:paraId="4FDF9B30" w14:textId="58435D87" w:rsidR="006609F6" w:rsidRPr="004F21EF" w:rsidRDefault="006609F6" w:rsidP="006931E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34326F"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5902F01" w14:textId="77777777" w:rsidR="006609F6" w:rsidRDefault="006609F6" w:rsidP="00EC27E2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um cliente registrado quer </w:t>
            </w:r>
            <w:r>
              <w:t>excluir sua conta</w:t>
            </w:r>
          </w:p>
          <w:p w14:paraId="276802B8" w14:textId="77777777" w:rsidR="006609F6" w:rsidRPr="002063D9" w:rsidRDefault="006609F6" w:rsidP="00EC27E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ele </w:t>
            </w:r>
            <w:r>
              <w:t>clica em “Excluir conta” na tela de edição dos dados cadastrados</w:t>
            </w:r>
          </w:p>
          <w:p w14:paraId="4F0C587A" w14:textId="5C3D2003" w:rsidR="006609F6" w:rsidRPr="001137C6" w:rsidRDefault="006609F6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</w:t>
            </w:r>
            <w:r>
              <w:t xml:space="preserve"> popup pedindo para confirmar a senha da conta antes de excluir</w:t>
            </w:r>
            <w:r>
              <w:t>.</w:t>
            </w:r>
            <w:r>
              <w:t xml:space="preserve"> Se o usuário submeter uma senha válida então a conta será apagada junto com todos os dados. Se a senha submetida não for inválida, então a conta não é excluída.</w:t>
            </w:r>
          </w:p>
        </w:tc>
      </w:tr>
    </w:tbl>
    <w:p w14:paraId="464C1A34" w14:textId="61170F30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64368212"/>
      <w:bookmarkEnd w:id="14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>
        <w:rPr>
          <w:noProof/>
        </w:rPr>
        <w:t>5</w:t>
      </w:r>
      <w:r w:rsidR="009D7FD7">
        <w:rPr>
          <w:noProof/>
        </w:rPr>
        <w:fldChar w:fldCharType="end"/>
      </w:r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5"/>
      <w:bookmarkEnd w:id="16"/>
    </w:p>
    <w:p w14:paraId="08B9BABF" w14:textId="77777777" w:rsidR="00ED33C0" w:rsidRPr="00ED33C0" w:rsidRDefault="00ED33C0" w:rsidP="00ED33C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F7AE4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4CECBC6A" w:rsidR="005F7AE4" w:rsidRDefault="005F7AE4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HISTÓRIA DO USUÁRIO</w:t>
            </w:r>
            <w:r w:rsidR="00ED33C0">
              <w:rPr>
                <w:b/>
                <w:bCs/>
              </w:rPr>
              <w:t xml:space="preserve"> 7</w:t>
            </w:r>
            <w:r>
              <w:rPr>
                <w:b/>
                <w:bCs/>
              </w:rPr>
              <w:t xml:space="preserve"> - PBI</w:t>
            </w:r>
            <w:r>
              <w:t>:</w:t>
            </w:r>
            <w:r w:rsidR="00DB1913">
              <w:t xml:space="preserve"> Acessar área do administrador</w:t>
            </w:r>
          </w:p>
        </w:tc>
      </w:tr>
      <w:tr w:rsidR="005F7AE4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25118851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COMO</w:t>
            </w:r>
            <w:r>
              <w:t>:</w:t>
            </w:r>
            <w:r w:rsidR="00DB1913">
              <w:t xml:space="preserve"> administrador</w:t>
            </w:r>
          </w:p>
          <w:p w14:paraId="32A7E2B1" w14:textId="18BBF650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POSSO</w:t>
            </w:r>
            <w:r>
              <w:t>:</w:t>
            </w:r>
            <w:r w:rsidR="00DB1913">
              <w:t xml:space="preserve"> acessar a área do administrador</w:t>
            </w:r>
            <w:r>
              <w:rPr>
                <w:color w:val="00B0F0"/>
              </w:rPr>
              <w:t xml:space="preserve">  </w:t>
            </w:r>
          </w:p>
          <w:p w14:paraId="6DB06682" w14:textId="5B0BF13F" w:rsidR="005F7AE4" w:rsidRDefault="005F7AE4">
            <w:pPr>
              <w:spacing w:before="60" w:after="60"/>
              <w:ind w:left="30" w:hanging="30"/>
            </w:pPr>
            <w:r>
              <w:rPr>
                <w:b/>
                <w:bCs/>
              </w:rPr>
              <w:t>PARA</w:t>
            </w:r>
            <w:r>
              <w:t>:</w:t>
            </w:r>
            <w:r w:rsidR="00DB1913">
              <w:t xml:space="preserve"> poder gerenciar os produtos.</w:t>
            </w:r>
          </w:p>
        </w:tc>
      </w:tr>
      <w:tr w:rsidR="005F7AE4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58F4088A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DADO</w:t>
            </w:r>
            <w:r>
              <w:t xml:space="preserve"> </w:t>
            </w:r>
            <w:r>
              <w:rPr>
                <w:b/>
                <w:bCs/>
              </w:rPr>
              <w:t>QUE</w:t>
            </w:r>
            <w:r>
              <w:t>:</w:t>
            </w:r>
            <w:r w:rsidR="00DB1913">
              <w:t xml:space="preserve"> </w:t>
            </w:r>
            <w:r w:rsidR="0026397A">
              <w:t>a área de administraçã</w:t>
            </w:r>
            <w:r w:rsidR="007C038B">
              <w:t>o do site</w:t>
            </w:r>
            <w:r w:rsidR="0026397A">
              <w:t xml:space="preserve"> só aceita usuários com privilégios de administrador </w:t>
            </w:r>
          </w:p>
          <w:p w14:paraId="133EFED9" w14:textId="6C3F2B78" w:rsidR="005F7AE4" w:rsidRDefault="005F7AE4" w:rsidP="0026397A">
            <w:pPr>
              <w:tabs>
                <w:tab w:val="left" w:pos="2727"/>
              </w:tabs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QUANDO</w:t>
            </w:r>
            <w:r>
              <w:t>:</w:t>
            </w:r>
            <w:r w:rsidR="00DB1913">
              <w:t xml:space="preserve"> </w:t>
            </w:r>
            <w:r w:rsidR="0026397A">
              <w:t>um usuário comum tenta acessá-la pe</w:t>
            </w:r>
            <w:r w:rsidR="004D073D">
              <w:t>lo link</w:t>
            </w:r>
          </w:p>
          <w:p w14:paraId="72C38D4A" w14:textId="7EF5A35E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26397A">
              <w:t>o acesso é bloqueado e o usuário é redirecionado para</w:t>
            </w:r>
            <w:r w:rsidR="006609F6">
              <w:t xml:space="preserve"> uma tela de erro</w:t>
            </w:r>
            <w:r w:rsidR="00D7197D">
              <w:t>.</w:t>
            </w:r>
          </w:p>
        </w:tc>
      </w:tr>
      <w:tr w:rsidR="005F7AE4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0BB13E5" w:rsidR="005F7AE4" w:rsidRDefault="005F7AE4">
            <w:pPr>
              <w:spacing w:before="60" w:after="60"/>
              <w:ind w:left="168"/>
              <w:rPr>
                <w:color w:val="00B0F0"/>
              </w:rPr>
            </w:pPr>
            <w:r>
              <w:rPr>
                <w:b/>
                <w:bCs/>
              </w:rPr>
              <w:t>DADO</w:t>
            </w:r>
            <w:r>
              <w:t xml:space="preserve"> </w:t>
            </w:r>
            <w:r>
              <w:rPr>
                <w:b/>
                <w:bCs/>
              </w:rPr>
              <w:t>QUE</w:t>
            </w:r>
            <w:r>
              <w:t>:</w:t>
            </w:r>
            <w:r w:rsidR="007830E0">
              <w:t xml:space="preserve"> o administrador está autenticado com sucesso</w:t>
            </w:r>
          </w:p>
          <w:p w14:paraId="2C48CDD6" w14:textId="380354EF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QUANDO</w:t>
            </w:r>
            <w:r>
              <w:t>:</w:t>
            </w:r>
            <w:r w:rsidR="007830E0">
              <w:t xml:space="preserve"> ele entra na área de administração do site</w:t>
            </w:r>
            <w:r>
              <w:rPr>
                <w:color w:val="00B0F0"/>
              </w:rPr>
              <w:t xml:space="preserve"> </w:t>
            </w:r>
          </w:p>
          <w:p w14:paraId="000D5B98" w14:textId="0EC1224D" w:rsidR="005F7AE4" w:rsidRDefault="005F7AE4">
            <w:pPr>
              <w:spacing w:before="60" w:after="60"/>
              <w:ind w:left="168"/>
            </w:pPr>
            <w:r>
              <w:rPr>
                <w:b/>
                <w:bCs/>
              </w:rPr>
              <w:t>ENTÃO</w:t>
            </w:r>
            <w:r>
              <w:t>:</w:t>
            </w:r>
            <w:r w:rsidR="007830E0">
              <w:t xml:space="preserve"> ele tem acesso as opções de administração</w:t>
            </w:r>
            <w:r w:rsidR="007C038B">
              <w:t>, tais como cadastrar, editar, excluir e listar todos os clientes, produtos, cupons e desktops personalizados.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436821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7"/>
    </w:p>
    <w:p w14:paraId="06BA8664" w14:textId="77777777" w:rsidR="00ED33C0" w:rsidRPr="00ED33C0" w:rsidRDefault="00ED33C0" w:rsidP="00ED33C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D33C0" w:rsidRPr="00821815" w14:paraId="24D1BBBA" w14:textId="77777777" w:rsidTr="00A958FE">
        <w:trPr>
          <w:trHeight w:val="380"/>
        </w:trPr>
        <w:tc>
          <w:tcPr>
            <w:tcW w:w="8505" w:type="dxa"/>
            <w:gridSpan w:val="2"/>
            <w:vAlign w:val="center"/>
          </w:tcPr>
          <w:p w14:paraId="2D54AF31" w14:textId="2C542B05" w:rsidR="00ED33C0" w:rsidRPr="00821815" w:rsidRDefault="00ED33C0" w:rsidP="00A958F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9B29B6">
              <w:rPr>
                <w:color w:val="000000" w:themeColor="text1"/>
              </w:rPr>
              <w:t xml:space="preserve">Manter o cadastro de </w:t>
            </w:r>
            <w:r>
              <w:rPr>
                <w:color w:val="000000" w:themeColor="text1"/>
              </w:rPr>
              <w:t>produtos</w:t>
            </w:r>
          </w:p>
        </w:tc>
      </w:tr>
      <w:tr w:rsidR="00ED33C0" w14:paraId="476FB7AE" w14:textId="77777777" w:rsidTr="00A958FE">
        <w:tc>
          <w:tcPr>
            <w:tcW w:w="8505" w:type="dxa"/>
            <w:gridSpan w:val="2"/>
          </w:tcPr>
          <w:p w14:paraId="1D1B88A4" w14:textId="3B4F6CE1" w:rsidR="00ED33C0" w:rsidRDefault="00ED33C0" w:rsidP="00A958F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t>administrador</w:t>
            </w:r>
          </w:p>
          <w:p w14:paraId="4455CCA7" w14:textId="4D4E01B6" w:rsidR="00ED33C0" w:rsidRPr="00821815" w:rsidRDefault="00ED33C0" w:rsidP="00A958F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manter o cadastro de </w:t>
            </w:r>
            <w:r>
              <w:t>produtos</w:t>
            </w:r>
          </w:p>
          <w:p w14:paraId="2A98EAAD" w14:textId="0A88947B" w:rsidR="00ED33C0" w:rsidRDefault="00ED33C0" w:rsidP="00A958F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t>poder gerenciar os produtos.</w:t>
            </w:r>
          </w:p>
        </w:tc>
      </w:tr>
      <w:tr w:rsidR="00ED33C0" w14:paraId="58D63E72" w14:textId="77777777" w:rsidTr="00A958FE">
        <w:tc>
          <w:tcPr>
            <w:tcW w:w="1276" w:type="dxa"/>
          </w:tcPr>
          <w:p w14:paraId="23E656F8" w14:textId="77777777" w:rsidR="00ED33C0" w:rsidRDefault="00ED33C0" w:rsidP="00A958F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A329E1" w14:textId="77777777" w:rsidR="00ED33C0" w:rsidRPr="004F21EF" w:rsidRDefault="00ED33C0" w:rsidP="00A958F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C8A8902" w14:textId="161785A7" w:rsidR="00ED33C0" w:rsidRDefault="00ED33C0" w:rsidP="00A958F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A7359A">
              <w:t>o administrador que</w:t>
            </w:r>
            <w:r w:rsidR="003E2788">
              <w:t>r</w:t>
            </w:r>
            <w:r w:rsidR="00A7359A">
              <w:t xml:space="preserve"> cadastrar um produto</w:t>
            </w:r>
          </w:p>
          <w:p w14:paraId="79B6FD9F" w14:textId="342A4955" w:rsidR="00ED33C0" w:rsidRPr="002063D9" w:rsidRDefault="00ED33C0" w:rsidP="00A958F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7359A">
              <w:t xml:space="preserve">ele informa </w:t>
            </w:r>
            <w:r w:rsidR="00B630E8">
              <w:t>um modelo e marca que juntamente não correspondem a nenhum outro produto existente</w:t>
            </w:r>
            <w:r w:rsidR="003E2788">
              <w:t xml:space="preserve"> </w:t>
            </w:r>
          </w:p>
          <w:p w14:paraId="7C2CAC2D" w14:textId="2D7B2D06" w:rsidR="00ED33C0" w:rsidRPr="001137C6" w:rsidRDefault="00ED33C0" w:rsidP="00A958F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630E8">
              <w:t xml:space="preserve">o produto é </w:t>
            </w:r>
            <w:r w:rsidR="00DB6ED0">
              <w:t>cadastrado</w:t>
            </w:r>
            <w:r w:rsidR="00B630E8">
              <w:t xml:space="preserve"> no sistema.</w:t>
            </w:r>
          </w:p>
        </w:tc>
      </w:tr>
      <w:tr w:rsidR="00ED33C0" w14:paraId="782F9AF3" w14:textId="77777777" w:rsidTr="00A958FE">
        <w:tc>
          <w:tcPr>
            <w:tcW w:w="1276" w:type="dxa"/>
          </w:tcPr>
          <w:p w14:paraId="2E267E3F" w14:textId="77777777" w:rsidR="00ED33C0" w:rsidRDefault="00ED33C0" w:rsidP="00A958F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C600C5" w14:textId="77777777" w:rsidR="00ED33C0" w:rsidRPr="004F21EF" w:rsidRDefault="00ED33C0" w:rsidP="00A958F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8183CC9" w14:textId="6E114A92" w:rsidR="00ED33C0" w:rsidRDefault="00ED33C0" w:rsidP="00A958F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B630E8">
              <w:t xml:space="preserve"> o administrador quer cadastrar um produto</w:t>
            </w:r>
          </w:p>
          <w:p w14:paraId="04E0E635" w14:textId="31D33492" w:rsidR="00ED33C0" w:rsidRPr="002063D9" w:rsidRDefault="00ED33C0" w:rsidP="00A958F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</w:t>
            </w:r>
            <w:r w:rsidR="00B630E8">
              <w:t xml:space="preserve"> informa um modelo e marca que juntamente correspondem a um produto já cadastrado</w:t>
            </w:r>
          </w:p>
          <w:p w14:paraId="42EC240B" w14:textId="20DBE1BA" w:rsidR="00ED33C0" w:rsidRPr="001137C6" w:rsidRDefault="00ED33C0" w:rsidP="00A958F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uma mensagem de erro e não conclui </w:t>
            </w:r>
            <w:r w:rsidR="00B630E8">
              <w:t>o cadastro</w:t>
            </w:r>
            <w:r>
              <w:t>.</w:t>
            </w:r>
          </w:p>
        </w:tc>
      </w:tr>
      <w:tr w:rsidR="00FA3C12" w14:paraId="19008D39" w14:textId="77777777" w:rsidTr="00A958FE">
        <w:tc>
          <w:tcPr>
            <w:tcW w:w="1276" w:type="dxa"/>
          </w:tcPr>
          <w:p w14:paraId="44E12FAC" w14:textId="7F9C4B40" w:rsidR="00FA3C12" w:rsidRPr="00C3567C" w:rsidRDefault="00FA3C12" w:rsidP="00A958FE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3</w:t>
            </w:r>
          </w:p>
        </w:tc>
        <w:tc>
          <w:tcPr>
            <w:tcW w:w="7229" w:type="dxa"/>
          </w:tcPr>
          <w:p w14:paraId="148A268E" w14:textId="3889410C" w:rsidR="00FA3C12" w:rsidRDefault="00FA3C12" w:rsidP="00FA3C12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administrador quer </w:t>
            </w:r>
            <w:r>
              <w:t>editar</w:t>
            </w:r>
            <w:r>
              <w:t xml:space="preserve"> um produto</w:t>
            </w:r>
          </w:p>
          <w:p w14:paraId="12F5D714" w14:textId="403A134F" w:rsidR="00FA3C12" w:rsidRPr="002063D9" w:rsidRDefault="00FA3C12" w:rsidP="00FA3C1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ele </w:t>
            </w:r>
            <w:r>
              <w:t xml:space="preserve">entra na área de edição de produto e pesquisa </w:t>
            </w:r>
            <w:r>
              <w:t>por marca, modelo, código ou categoria</w:t>
            </w:r>
          </w:p>
          <w:p w14:paraId="0DEEB0C7" w14:textId="52A0E07F" w:rsidR="00FA3C12" w:rsidRPr="004F21EF" w:rsidRDefault="00FA3C12" w:rsidP="00FA3C12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todos os itens cadastrados correspondentes com a pesquisa e permite o administrador escolher um deles e clicar em “E</w:t>
            </w:r>
            <w:r>
              <w:t>ditar</w:t>
            </w:r>
            <w:r>
              <w:t>”. Então</w:t>
            </w:r>
            <w:r>
              <w:t xml:space="preserve"> deve ser aberto uma seção em que </w:t>
            </w:r>
            <w:r w:rsidR="00D7197D">
              <w:t>todos os dados do produto escolhido, tirando o modelo e marca, podem ser editados e depois salvos</w:t>
            </w:r>
            <w:r>
              <w:t>.</w:t>
            </w:r>
          </w:p>
        </w:tc>
      </w:tr>
      <w:tr w:rsidR="009D75D0" w14:paraId="12D2541E" w14:textId="77777777" w:rsidTr="00A958FE">
        <w:tc>
          <w:tcPr>
            <w:tcW w:w="1276" w:type="dxa"/>
          </w:tcPr>
          <w:p w14:paraId="405EC2B2" w14:textId="53E4B3B7" w:rsidR="009D75D0" w:rsidRPr="00C3567C" w:rsidRDefault="009D75D0" w:rsidP="009D75D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FA3C12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31CCDD2" w14:textId="53045C16" w:rsidR="009D75D0" w:rsidRDefault="009D75D0" w:rsidP="009D75D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administrador quer </w:t>
            </w:r>
            <w:r>
              <w:t>excluir um produto</w:t>
            </w:r>
          </w:p>
          <w:p w14:paraId="2310C74F" w14:textId="44BC2D5F" w:rsidR="009D75D0" w:rsidRPr="002063D9" w:rsidRDefault="009D75D0" w:rsidP="009D75D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ele </w:t>
            </w:r>
            <w:r>
              <w:t>entra na área de exclusão e pesquisa por marca, modelo, código ou categoria</w:t>
            </w:r>
          </w:p>
          <w:p w14:paraId="0E5FF8A4" w14:textId="11C699B5" w:rsidR="009D75D0" w:rsidRPr="004F21EF" w:rsidRDefault="009D75D0" w:rsidP="009D75D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</w:t>
            </w:r>
            <w:r>
              <w:t xml:space="preserve">todos os itens cadastrados correspondentes </w:t>
            </w:r>
            <w:r w:rsidR="005B6D2C">
              <w:t>com a pesquisa</w:t>
            </w:r>
            <w:r>
              <w:t xml:space="preserve"> e permite o administrador escolher um deles e clicar em “Excluir”. Então o produto é excluído do sistema. </w:t>
            </w:r>
          </w:p>
        </w:tc>
      </w:tr>
    </w:tbl>
    <w:p w14:paraId="0BC81B0A" w14:textId="506C0689" w:rsidR="005F7AE4" w:rsidRDefault="00ED33C0" w:rsidP="005B6D2C">
      <w:pPr>
        <w:pStyle w:val="Legenda"/>
        <w:spacing w:before="120"/>
        <w:rPr>
          <w:noProof/>
        </w:rPr>
      </w:pPr>
      <w:r>
        <w:t xml:space="preserve">Figura </w:t>
      </w:r>
      <w:r>
        <w:t>7</w:t>
      </w:r>
      <w:r>
        <w:t xml:space="preserve"> – Exemplo </w:t>
      </w:r>
      <w:r>
        <w:t>3</w:t>
      </w:r>
      <w:r>
        <w:t xml:space="preserve">: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p w14:paraId="4B6D33E2" w14:textId="77777777" w:rsidR="005B6D2C" w:rsidRDefault="005B6D2C" w:rsidP="005B6D2C">
      <w:pPr>
        <w:pStyle w:val="CorpodeTexto"/>
      </w:pPr>
    </w:p>
    <w:p w14:paraId="51833505" w14:textId="77777777" w:rsidR="005B6D2C" w:rsidRDefault="005B6D2C" w:rsidP="005B6D2C">
      <w:pPr>
        <w:pStyle w:val="CorpodeTexto"/>
      </w:pPr>
    </w:p>
    <w:p w14:paraId="5E53C0CB" w14:textId="77777777" w:rsidR="005B6D2C" w:rsidRDefault="005B6D2C" w:rsidP="005B6D2C">
      <w:pPr>
        <w:pStyle w:val="CorpodeTexto"/>
      </w:pPr>
    </w:p>
    <w:p w14:paraId="0F1049D3" w14:textId="77777777" w:rsidR="005B6D2C" w:rsidRDefault="005B6D2C" w:rsidP="005B6D2C">
      <w:pPr>
        <w:pStyle w:val="CorpodeTexto"/>
      </w:pPr>
    </w:p>
    <w:p w14:paraId="60FCE807" w14:textId="77777777" w:rsidR="005B6D2C" w:rsidRDefault="005B6D2C" w:rsidP="005B6D2C">
      <w:pPr>
        <w:pStyle w:val="CorpodeTexto"/>
      </w:pPr>
    </w:p>
    <w:p w14:paraId="763FEA99" w14:textId="77777777" w:rsidR="005B6D2C" w:rsidRDefault="005B6D2C" w:rsidP="005B6D2C">
      <w:pPr>
        <w:pStyle w:val="CorpodeTexto"/>
      </w:pPr>
    </w:p>
    <w:p w14:paraId="673D6775" w14:textId="77777777" w:rsidR="005B6D2C" w:rsidRDefault="005B6D2C" w:rsidP="005B6D2C">
      <w:pPr>
        <w:pStyle w:val="CorpodeTexto"/>
      </w:pPr>
    </w:p>
    <w:p w14:paraId="39A4E474" w14:textId="77777777" w:rsidR="005B6D2C" w:rsidRDefault="005B6D2C" w:rsidP="005B6D2C">
      <w:pPr>
        <w:pStyle w:val="CorpodeTexto"/>
      </w:pPr>
    </w:p>
    <w:p w14:paraId="0C9B4348" w14:textId="77777777" w:rsidR="005B6D2C" w:rsidRPr="005B6D2C" w:rsidRDefault="005B6D2C" w:rsidP="005B6D2C">
      <w:pPr>
        <w:pStyle w:val="CorpodeTexto"/>
      </w:pPr>
    </w:p>
    <w:p w14:paraId="10B46963" w14:textId="54D85F2D" w:rsidR="00FA629D" w:rsidRDefault="00FA629D" w:rsidP="00FA629D">
      <w:pPr>
        <w:pStyle w:val="Ttulo1"/>
      </w:pPr>
      <w:bookmarkStart w:id="18" w:name="_Toc164368201"/>
      <w:r>
        <w:lastRenderedPageBreak/>
        <w:t xml:space="preserve">ARTEFATO 6: </w:t>
      </w:r>
      <w:r w:rsidR="00723C3B">
        <w:t>Modelo Relacional</w:t>
      </w:r>
      <w:bookmarkEnd w:id="18"/>
    </w:p>
    <w:p w14:paraId="1F5BD8E5" w14:textId="77777777" w:rsidR="00FA629D" w:rsidRDefault="00FA629D" w:rsidP="0097132D"/>
    <w:tbl>
      <w:tblPr>
        <w:tblStyle w:val="Tabelacomgrade"/>
        <w:tblW w:w="9845" w:type="dxa"/>
        <w:tblLook w:val="04A0" w:firstRow="1" w:lastRow="0" w:firstColumn="1" w:lastColumn="0" w:noHBand="0" w:noVBand="1"/>
      </w:tblPr>
      <w:tblGrid>
        <w:gridCol w:w="9845"/>
      </w:tblGrid>
      <w:tr w:rsidR="0089163D" w14:paraId="493D7E97" w14:textId="77777777" w:rsidTr="004159DC">
        <w:trPr>
          <w:trHeight w:val="388"/>
        </w:trPr>
        <w:tc>
          <w:tcPr>
            <w:tcW w:w="9845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159DC">
        <w:trPr>
          <w:trHeight w:val="388"/>
        </w:trPr>
        <w:tc>
          <w:tcPr>
            <w:tcW w:w="9845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6ABC0CC5" w:rsidR="0089163D" w:rsidRDefault="009B5067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B42DD6C" wp14:editId="6ADB9CD3">
                  <wp:extent cx="5920740" cy="4442644"/>
                  <wp:effectExtent l="0" t="0" r="3810" b="0"/>
                  <wp:docPr id="222477395" name="Imagem 2" descr="Diagrama relacional banco de dado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477395" name="Imagem 2" descr="Diagrama relacional banco de dados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4525" cy="4445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4368214"/>
      <w:r>
        <w:t xml:space="preserve">Figura </w:t>
      </w:r>
      <w:r w:rsidR="009D7FD7">
        <w:fldChar w:fldCharType="begin"/>
      </w:r>
      <w:r w:rsidR="009D7FD7">
        <w:instrText xml:space="preserve"> SEQ Figura \* ARABIC </w:instrText>
      </w:r>
      <w:r w:rsidR="009D7FD7">
        <w:fldChar w:fldCharType="separate"/>
      </w:r>
      <w:r w:rsidR="005F7AE4">
        <w:rPr>
          <w:noProof/>
        </w:rPr>
        <w:t>7</w:t>
      </w:r>
      <w:r w:rsidR="009D7FD7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D3E598B" w14:textId="77777777" w:rsidR="004159DC" w:rsidRDefault="004159DC"/>
    <w:p w14:paraId="2D7C0D44" w14:textId="77777777" w:rsidR="004159DC" w:rsidRDefault="004159DC"/>
    <w:p w14:paraId="703B203F" w14:textId="77777777" w:rsidR="004159DC" w:rsidRDefault="004159DC"/>
    <w:p w14:paraId="4773292D" w14:textId="77777777" w:rsidR="004159DC" w:rsidRDefault="004159DC"/>
    <w:p w14:paraId="2982C6AC" w14:textId="77777777" w:rsidR="004159DC" w:rsidRDefault="004159DC"/>
    <w:p w14:paraId="2CDBA37C" w14:textId="47B5B75A" w:rsidR="000677B2" w:rsidRDefault="006043D6" w:rsidP="006043D6">
      <w:pPr>
        <w:pStyle w:val="Ttulo1"/>
      </w:pPr>
      <w:bookmarkStart w:id="21" w:name="_Toc164368202"/>
      <w:r>
        <w:lastRenderedPageBreak/>
        <w:t>REFERÊNCIA BIBLIOGRÁFICAS</w:t>
      </w:r>
      <w:bookmarkEnd w:id="21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0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1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09166" w14:textId="77777777" w:rsidR="00617472" w:rsidRDefault="00617472" w:rsidP="004E16B3">
      <w:pPr>
        <w:spacing w:after="0" w:line="240" w:lineRule="auto"/>
      </w:pPr>
      <w:r>
        <w:separator/>
      </w:r>
    </w:p>
  </w:endnote>
  <w:endnote w:type="continuationSeparator" w:id="0">
    <w:p w14:paraId="5D142E52" w14:textId="77777777" w:rsidR="00617472" w:rsidRDefault="0061747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592958A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2D3E3D" w:rsidRPr="002D3E3D">
      <w:rPr>
        <w:color w:val="000000" w:themeColor="text1"/>
      </w:rPr>
      <w:t>Kabo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FABA2" w14:textId="77777777" w:rsidR="00617472" w:rsidRDefault="00617472" w:rsidP="004E16B3">
      <w:pPr>
        <w:spacing w:after="0" w:line="240" w:lineRule="auto"/>
      </w:pPr>
      <w:r>
        <w:separator/>
      </w:r>
    </w:p>
  </w:footnote>
  <w:footnote w:type="continuationSeparator" w:id="0">
    <w:p w14:paraId="5CAE5A02" w14:textId="77777777" w:rsidR="00617472" w:rsidRDefault="0061747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332081740" name="Imagem 33208174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isplayBackgroundShape/>
  <w:proofState w:spelling="clean" w:grammar="clean"/>
  <w:defaultTabStop w:val="708"/>
  <w:hyphenationZone w:val="425"/>
  <w:characterSpacingControl w:val="doNotCompress"/>
  <w:hdrShapeDefaults>
    <o:shapedefaults v:ext="edit" spidmax="2050">
      <o:colormru v:ext="edit" colors="#1e1e1e,#fdd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397A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2440"/>
    <w:rsid w:val="002B49C5"/>
    <w:rsid w:val="002B7F8F"/>
    <w:rsid w:val="002C645B"/>
    <w:rsid w:val="002D3E3D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326F"/>
    <w:rsid w:val="0034451F"/>
    <w:rsid w:val="00353046"/>
    <w:rsid w:val="0035434A"/>
    <w:rsid w:val="003547E6"/>
    <w:rsid w:val="0036017D"/>
    <w:rsid w:val="003602CF"/>
    <w:rsid w:val="0036070D"/>
    <w:rsid w:val="003748A0"/>
    <w:rsid w:val="003942FF"/>
    <w:rsid w:val="003975C7"/>
    <w:rsid w:val="003A0B20"/>
    <w:rsid w:val="003A4DD3"/>
    <w:rsid w:val="003A542D"/>
    <w:rsid w:val="003B1F8B"/>
    <w:rsid w:val="003B230E"/>
    <w:rsid w:val="003B6343"/>
    <w:rsid w:val="003D06EA"/>
    <w:rsid w:val="003D5A6D"/>
    <w:rsid w:val="003E1998"/>
    <w:rsid w:val="003E2788"/>
    <w:rsid w:val="003F12BE"/>
    <w:rsid w:val="003F5BB2"/>
    <w:rsid w:val="003F68BD"/>
    <w:rsid w:val="003F712A"/>
    <w:rsid w:val="003F7F9A"/>
    <w:rsid w:val="0040086B"/>
    <w:rsid w:val="00400A52"/>
    <w:rsid w:val="004019EF"/>
    <w:rsid w:val="00410D2E"/>
    <w:rsid w:val="004159DC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D073D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73FB"/>
    <w:rsid w:val="005A0BE0"/>
    <w:rsid w:val="005A1A89"/>
    <w:rsid w:val="005A64E6"/>
    <w:rsid w:val="005B22A9"/>
    <w:rsid w:val="005B3C1C"/>
    <w:rsid w:val="005B6D2C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472"/>
    <w:rsid w:val="00617507"/>
    <w:rsid w:val="00624CA5"/>
    <w:rsid w:val="0062565D"/>
    <w:rsid w:val="00626002"/>
    <w:rsid w:val="00635879"/>
    <w:rsid w:val="006516A8"/>
    <w:rsid w:val="00652592"/>
    <w:rsid w:val="006609F6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30E0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38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260DD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132D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29B6"/>
    <w:rsid w:val="009B5067"/>
    <w:rsid w:val="009B5AFB"/>
    <w:rsid w:val="009C2DAD"/>
    <w:rsid w:val="009D0DFC"/>
    <w:rsid w:val="009D75D0"/>
    <w:rsid w:val="009D7FD7"/>
    <w:rsid w:val="009F2217"/>
    <w:rsid w:val="009F2AB8"/>
    <w:rsid w:val="00A03D35"/>
    <w:rsid w:val="00A050C2"/>
    <w:rsid w:val="00A05DE2"/>
    <w:rsid w:val="00A11E09"/>
    <w:rsid w:val="00A26195"/>
    <w:rsid w:val="00A26CC5"/>
    <w:rsid w:val="00A329D8"/>
    <w:rsid w:val="00A33C14"/>
    <w:rsid w:val="00A34C4A"/>
    <w:rsid w:val="00A45ED0"/>
    <w:rsid w:val="00A510AE"/>
    <w:rsid w:val="00A61B27"/>
    <w:rsid w:val="00A64A1A"/>
    <w:rsid w:val="00A716A2"/>
    <w:rsid w:val="00A71D85"/>
    <w:rsid w:val="00A7359A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30E8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CF0B79"/>
    <w:rsid w:val="00D04440"/>
    <w:rsid w:val="00D10A76"/>
    <w:rsid w:val="00D223D7"/>
    <w:rsid w:val="00D40635"/>
    <w:rsid w:val="00D41AAE"/>
    <w:rsid w:val="00D7004A"/>
    <w:rsid w:val="00D7197D"/>
    <w:rsid w:val="00D75FBF"/>
    <w:rsid w:val="00D8773A"/>
    <w:rsid w:val="00D90399"/>
    <w:rsid w:val="00D92180"/>
    <w:rsid w:val="00D933DE"/>
    <w:rsid w:val="00D9383C"/>
    <w:rsid w:val="00D94284"/>
    <w:rsid w:val="00DB05C9"/>
    <w:rsid w:val="00DB1913"/>
    <w:rsid w:val="00DB6ED0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4170"/>
    <w:rsid w:val="00E87898"/>
    <w:rsid w:val="00E961EB"/>
    <w:rsid w:val="00E972D7"/>
    <w:rsid w:val="00EA0C41"/>
    <w:rsid w:val="00EA37C0"/>
    <w:rsid w:val="00EA765B"/>
    <w:rsid w:val="00EB07F9"/>
    <w:rsid w:val="00EB467A"/>
    <w:rsid w:val="00EC27E2"/>
    <w:rsid w:val="00EC34A0"/>
    <w:rsid w:val="00ED33C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3C12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1e1e1e,#fdd"/>
    </o:shapedefaults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26F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styleId="Forte">
    <w:name w:val="Strong"/>
    <w:basedOn w:val="Fontepargpadro"/>
    <w:uiPriority w:val="22"/>
    <w:qFormat/>
    <w:rsid w:val="002B244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peakerdeck.com/fabiogr/product-backlog-buil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crumguides.org/docs/scrumguide/v2020/2020-Scrum-Guide-Portuguese-Europea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1</TotalTime>
  <Pages>1</Pages>
  <Words>1370</Words>
  <Characters>7400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Pedro Henrique Silva Cabral</cp:lastModifiedBy>
  <cp:revision>8</cp:revision>
  <dcterms:created xsi:type="dcterms:W3CDTF">2024-02-15T18:12:00Z</dcterms:created>
  <dcterms:modified xsi:type="dcterms:W3CDTF">2024-04-19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